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50198" w:rsidRDefault="00D06804">
      <w:pPr>
        <w:pStyle w:val="a4"/>
      </w:pPr>
      <w:bookmarkStart w:id="0" w:name="_GoBack"/>
      <w:bookmarkEnd w:id="0"/>
      <w:r>
        <w:t>Лабораторная работа 6</w:t>
      </w:r>
    </w:p>
    <w:p w:rsidR="00F50198" w:rsidRDefault="00D06804">
      <w:pPr>
        <w:pStyle w:val="a5"/>
      </w:pPr>
      <w:r>
        <w:t>Поиск файлов. Перенаправление ввода-вывода. Просмотр запущенных процессов</w:t>
      </w:r>
    </w:p>
    <w:p w:rsidR="00F50198" w:rsidRDefault="00D06804">
      <w:pPr>
        <w:pStyle w:val="Author"/>
      </w:pPr>
      <w:r>
        <w:t>Арина Олеговна Аристова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2090036602"/>
        <w:docPartObj>
          <w:docPartGallery w:val="Table of Contents"/>
          <w:docPartUnique/>
        </w:docPartObj>
      </w:sdtPr>
      <w:sdtEndPr/>
      <w:sdtContent>
        <w:p w:rsidR="00F50198" w:rsidRDefault="00D06804">
          <w:pPr>
            <w:pStyle w:val="ae"/>
          </w:pPr>
          <w:r>
            <w:t>Содержание</w:t>
          </w:r>
        </w:p>
        <w:p w:rsidR="00A1699E" w:rsidRDefault="00D06804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A1699E">
            <w:fldChar w:fldCharType="separate"/>
          </w:r>
          <w:hyperlink w:anchor="_Toc102589852" w:history="1">
            <w:r w:rsidR="00A1699E" w:rsidRPr="0096212D">
              <w:rPr>
                <w:rStyle w:val="ad"/>
                <w:noProof/>
              </w:rPr>
              <w:t>Цель работы</w:t>
            </w:r>
            <w:r w:rsidR="00A1699E">
              <w:rPr>
                <w:noProof/>
                <w:webHidden/>
              </w:rPr>
              <w:tab/>
            </w:r>
            <w:r w:rsidR="00A1699E">
              <w:rPr>
                <w:noProof/>
                <w:webHidden/>
              </w:rPr>
              <w:fldChar w:fldCharType="begin"/>
            </w:r>
            <w:r w:rsidR="00A1699E">
              <w:rPr>
                <w:noProof/>
                <w:webHidden/>
              </w:rPr>
              <w:instrText xml:space="preserve"> PAGEREF _Toc102589852 \h </w:instrText>
            </w:r>
            <w:r w:rsidR="00A1699E">
              <w:rPr>
                <w:noProof/>
                <w:webHidden/>
              </w:rPr>
            </w:r>
            <w:r w:rsidR="00A1699E">
              <w:rPr>
                <w:noProof/>
                <w:webHidden/>
              </w:rPr>
              <w:fldChar w:fldCharType="separate"/>
            </w:r>
            <w:r w:rsidR="00A1699E">
              <w:rPr>
                <w:noProof/>
                <w:webHidden/>
              </w:rPr>
              <w:t>1</w:t>
            </w:r>
            <w:r w:rsidR="00A1699E">
              <w:rPr>
                <w:noProof/>
                <w:webHidden/>
              </w:rPr>
              <w:fldChar w:fldCharType="end"/>
            </w:r>
          </w:hyperlink>
        </w:p>
        <w:p w:rsidR="00A1699E" w:rsidRDefault="00A1699E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2589853" w:history="1">
            <w:r w:rsidRPr="0096212D">
              <w:rPr>
                <w:rStyle w:val="ad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58985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1699E" w:rsidRDefault="00A1699E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2589854" w:history="1">
            <w:r w:rsidRPr="0096212D">
              <w:rPr>
                <w:rStyle w:val="ad"/>
                <w:noProof/>
              </w:rPr>
              <w:t>Теоретическое введ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58985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1699E" w:rsidRDefault="00A1699E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2589855" w:history="1">
            <w:r w:rsidRPr="0096212D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5898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1699E" w:rsidRDefault="00A1699E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2589856" w:history="1">
            <w:r w:rsidRPr="0096212D">
              <w:rPr>
                <w:rStyle w:val="ad"/>
                <w:noProof/>
              </w:rPr>
              <w:t>Вывод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5898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1699E" w:rsidRDefault="00A1699E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2589857" w:history="1">
            <w:r w:rsidRPr="0096212D">
              <w:rPr>
                <w:rStyle w:val="ad"/>
                <w:noProof/>
              </w:rPr>
              <w:t>Контрольные вопрос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5898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F50198" w:rsidRDefault="00D06804">
          <w:r>
            <w:fldChar w:fldCharType="end"/>
          </w:r>
        </w:p>
      </w:sdtContent>
    </w:sdt>
    <w:p w:rsidR="00F50198" w:rsidRDefault="00D06804">
      <w:pPr>
        <w:pStyle w:val="1"/>
      </w:pPr>
      <w:bookmarkStart w:id="1" w:name="цель-работы"/>
      <w:bookmarkStart w:id="2" w:name="_Toc102589852"/>
      <w:r>
        <w:t>Цель работы</w:t>
      </w:r>
      <w:bookmarkEnd w:id="2"/>
    </w:p>
    <w:p w:rsidR="00F50198" w:rsidRDefault="00D06804">
      <w:pPr>
        <w:pStyle w:val="FirstParagraph"/>
      </w:pPr>
      <w:r>
        <w:t xml:space="preserve">Ознакомление с инструментами поиска файлов и фильтрации текстовых данных. </w:t>
      </w:r>
      <w:r>
        <w:t>Приобретение практических навыков: по управлению процессами (и заданиями), по проверке использования диска и обслуживанию файловых систем.</w:t>
      </w:r>
    </w:p>
    <w:p w:rsidR="00F50198" w:rsidRDefault="00D06804">
      <w:pPr>
        <w:pStyle w:val="1"/>
      </w:pPr>
      <w:bookmarkStart w:id="3" w:name="задание"/>
      <w:bookmarkStart w:id="4" w:name="_Toc102589853"/>
      <w:bookmarkEnd w:id="1"/>
      <w:r>
        <w:t>Задание</w:t>
      </w:r>
      <w:bookmarkEnd w:id="4"/>
    </w:p>
    <w:p w:rsidR="00F50198" w:rsidRDefault="00D06804">
      <w:pPr>
        <w:numPr>
          <w:ilvl w:val="0"/>
          <w:numId w:val="2"/>
        </w:numPr>
      </w:pPr>
      <w:r>
        <w:t>Осуществите вход в систему, используя соответствующее имя пользователя.</w:t>
      </w:r>
    </w:p>
    <w:p w:rsidR="00F50198" w:rsidRDefault="00D06804">
      <w:pPr>
        <w:numPr>
          <w:ilvl w:val="0"/>
          <w:numId w:val="2"/>
        </w:numPr>
      </w:pPr>
      <w:r>
        <w:t>Запишите в файл file.txt названия фай</w:t>
      </w:r>
      <w:r>
        <w:t>лов, содержащихся в каталоге /etc. Допишите в этот же файл названия файлов, содержащихся в вашем домашнем каталоге.</w:t>
      </w:r>
    </w:p>
    <w:p w:rsidR="00F50198" w:rsidRDefault="00D06804">
      <w:pPr>
        <w:numPr>
          <w:ilvl w:val="0"/>
          <w:numId w:val="2"/>
        </w:numPr>
      </w:pPr>
      <w:r>
        <w:t>Выведите имена всех файлов из file.txt, имеющих расширение .conf, после чего запишите их в новый текстовой файл conf.txt.</w:t>
      </w:r>
    </w:p>
    <w:p w:rsidR="00F50198" w:rsidRDefault="00D06804">
      <w:pPr>
        <w:numPr>
          <w:ilvl w:val="0"/>
          <w:numId w:val="2"/>
        </w:numPr>
      </w:pPr>
      <w:r>
        <w:t xml:space="preserve">Определите, какие </w:t>
      </w:r>
      <w:r>
        <w:t>файлы в вашем домашнем каталоге имеют имена, начинавшиеся с символа c? Предложите несколько вариантов, как это сделать.</w:t>
      </w:r>
    </w:p>
    <w:p w:rsidR="00F50198" w:rsidRDefault="00D06804">
      <w:pPr>
        <w:numPr>
          <w:ilvl w:val="0"/>
          <w:numId w:val="2"/>
        </w:numPr>
      </w:pPr>
      <w:r>
        <w:t>Выведите на экран (по странично) имена файлов из каталога /etc, начинающиеся с символа h.</w:t>
      </w:r>
    </w:p>
    <w:p w:rsidR="00F50198" w:rsidRDefault="00D06804">
      <w:pPr>
        <w:numPr>
          <w:ilvl w:val="0"/>
          <w:numId w:val="2"/>
        </w:numPr>
      </w:pPr>
      <w:r>
        <w:t>Запустите в фоновом режиме процесс, который бу</w:t>
      </w:r>
      <w:r>
        <w:t>дет записывать в файл ~/logfile файлы, имена которых начинаются с log.</w:t>
      </w:r>
    </w:p>
    <w:p w:rsidR="00F50198" w:rsidRDefault="00D06804">
      <w:pPr>
        <w:numPr>
          <w:ilvl w:val="0"/>
          <w:numId w:val="2"/>
        </w:numPr>
      </w:pPr>
      <w:r>
        <w:t>Удалите файл ~/logfile.</w:t>
      </w:r>
    </w:p>
    <w:p w:rsidR="00F50198" w:rsidRDefault="00D06804">
      <w:pPr>
        <w:numPr>
          <w:ilvl w:val="0"/>
          <w:numId w:val="2"/>
        </w:numPr>
      </w:pPr>
      <w:r>
        <w:t>Запустите из консоли в фоновом режиме редактор gedit.</w:t>
      </w:r>
    </w:p>
    <w:p w:rsidR="00F50198" w:rsidRDefault="00D06804">
      <w:pPr>
        <w:numPr>
          <w:ilvl w:val="0"/>
          <w:numId w:val="2"/>
        </w:numPr>
      </w:pPr>
      <w:r>
        <w:lastRenderedPageBreak/>
        <w:t>Определите идентификатор процесса gedit, используя команду ps, конвейер и фильтр grep. Как ещё можно опреде</w:t>
      </w:r>
      <w:r>
        <w:t>лить идентификатор процесса?</w:t>
      </w:r>
    </w:p>
    <w:p w:rsidR="00F50198" w:rsidRDefault="00D06804">
      <w:pPr>
        <w:numPr>
          <w:ilvl w:val="0"/>
          <w:numId w:val="2"/>
        </w:numPr>
      </w:pPr>
      <w:r>
        <w:t>Прочтите справку (man) команды kill, после чего используйте её для завершения процесса gedit.</w:t>
      </w:r>
    </w:p>
    <w:p w:rsidR="00F50198" w:rsidRDefault="00D06804">
      <w:pPr>
        <w:numPr>
          <w:ilvl w:val="0"/>
          <w:numId w:val="2"/>
        </w:numPr>
      </w:pPr>
      <w:r>
        <w:t>Выполните команды df и du, предварительно получив более подробную информацию об этих командах, с помощью команды man.</w:t>
      </w:r>
    </w:p>
    <w:p w:rsidR="00F50198" w:rsidRDefault="00D06804">
      <w:pPr>
        <w:numPr>
          <w:ilvl w:val="0"/>
          <w:numId w:val="2"/>
        </w:numPr>
      </w:pPr>
      <w:r>
        <w:t>Воспользовавшис</w:t>
      </w:r>
      <w:r>
        <w:t>ь справкой команды find, выведите имена всех директорий, имеющихся в вашем домашнем каталоге.</w:t>
      </w:r>
    </w:p>
    <w:p w:rsidR="00F50198" w:rsidRDefault="00D06804">
      <w:pPr>
        <w:pStyle w:val="1"/>
      </w:pPr>
      <w:bookmarkStart w:id="5" w:name="теоретическое-введение"/>
      <w:bookmarkStart w:id="6" w:name="_Toc102589854"/>
      <w:bookmarkEnd w:id="3"/>
      <w:r>
        <w:t>Теоретическое введение</w:t>
      </w:r>
      <w:bookmarkEnd w:id="6"/>
    </w:p>
    <w:p w:rsidR="00F50198" w:rsidRDefault="00D06804">
      <w:pPr>
        <w:pStyle w:val="FirstParagraph"/>
      </w:pPr>
      <w:r>
        <w:t>Перенаправление ввода-вывода — возможность командной оболочки ряда операционных систем перенаправлять стандартные потоки в определённое пол</w:t>
      </w:r>
      <w:r>
        <w:t>ьзователем место.</w:t>
      </w:r>
    </w:p>
    <w:p w:rsidR="00F50198" w:rsidRDefault="00D06804">
      <w:pPr>
        <w:pStyle w:val="a0"/>
      </w:pPr>
      <w:r>
        <w:t>Команда find используется для поиска и отображения на экран имён файлов, соответствующих заданной строке символов. Формат команды: find путь [-опции]</w:t>
      </w:r>
    </w:p>
    <w:p w:rsidR="00F50198" w:rsidRDefault="00D06804">
      <w:pPr>
        <w:pStyle w:val="a0"/>
      </w:pPr>
      <w:r>
        <w:t>Любой команде, выполняемой в системе, присваивается идентификатор процесса (process ID).</w:t>
      </w:r>
      <w:r>
        <w:t xml:space="preserve"> Получить информацию о процессе и управлять им, пользуясь идентификатором процесса, можно из любого окна командного интерпретатора.</w:t>
      </w:r>
    </w:p>
    <w:p w:rsidR="00F50198" w:rsidRDefault="00D06804">
      <w:pPr>
        <w:pStyle w:val="1"/>
      </w:pPr>
      <w:bookmarkStart w:id="7" w:name="выполнение-лабораторной-работы"/>
      <w:bookmarkStart w:id="8" w:name="_Toc102589855"/>
      <w:bookmarkEnd w:id="5"/>
      <w:r>
        <w:t>Выполнение лабораторной работы</w:t>
      </w:r>
      <w:bookmarkEnd w:id="8"/>
    </w:p>
    <w:p w:rsidR="00F50198" w:rsidRDefault="00D06804">
      <w:pPr>
        <w:numPr>
          <w:ilvl w:val="0"/>
          <w:numId w:val="3"/>
        </w:numPr>
      </w:pPr>
      <w:r>
        <w:t>Осуществляю вход в систему, используя соответствующее имя пользователя.</w:t>
      </w:r>
    </w:p>
    <w:p w:rsidR="00F50198" w:rsidRDefault="00D06804">
      <w:pPr>
        <w:numPr>
          <w:ilvl w:val="0"/>
          <w:numId w:val="3"/>
        </w:numPr>
      </w:pPr>
      <w:r>
        <w:t>Записываю в файл file.txt названия файлов, содержащихся в каталоге /etc. Затем дописываю в этот же файл названия файлов, содержащихся в моем домашнем каталоге:</w:t>
      </w:r>
    </w:p>
    <w:p w:rsidR="00F50198" w:rsidRDefault="00D06804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3781425" cy="904875"/>
            <wp:effectExtent l="0" t="0" r="0" b="0"/>
            <wp:docPr id="1" name="Picture" descr="Запись в файл file.txt названия файлов, содержащихся в каталоге /etc. И добавление названий файлов, содержащийся в домашнем каталоге в файл file.txt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.jp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81425" cy="904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50198" w:rsidRDefault="00D06804">
      <w:pPr>
        <w:pStyle w:val="ImageCaption"/>
      </w:pPr>
      <w:r>
        <w:t>Запись в файл file.txt названия файлов, содержащихся в каталоге /etc. И добавление названий фа</w:t>
      </w:r>
      <w:r>
        <w:t>йлов, содержащийся в домашнем каталоге в файл file.txt.</w:t>
      </w:r>
    </w:p>
    <w:p w:rsidR="00F50198" w:rsidRDefault="00D06804">
      <w:pPr>
        <w:pStyle w:val="Compact"/>
        <w:numPr>
          <w:ilvl w:val="0"/>
          <w:numId w:val="4"/>
        </w:numPr>
      </w:pPr>
      <w:r>
        <w:t>Вывожу имена всех файлов из file.txt, имеющих расширение .conf, и записываю их в новый текстовой файл conf.txt:</w:t>
      </w:r>
    </w:p>
    <w:p w:rsidR="00F50198" w:rsidRDefault="00D06804">
      <w:pPr>
        <w:pStyle w:val="CaptionedFigure"/>
      </w:pPr>
      <w:bookmarkStart w:id="9" w:name="fig:002"/>
      <w:r>
        <w:rPr>
          <w:noProof/>
          <w:lang w:eastAsia="ru-RU"/>
        </w:rPr>
        <w:lastRenderedPageBreak/>
        <w:drawing>
          <wp:inline distT="0" distB="0" distL="0" distR="0">
            <wp:extent cx="4857750" cy="1228725"/>
            <wp:effectExtent l="0" t="0" r="0" b="0"/>
            <wp:docPr id="2" name="Picture" descr="Вывод имен файлов из file.txt, имеющих расширение .conf и запись их в conf.txt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.jp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57750" cy="1228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"/>
    </w:p>
    <w:p w:rsidR="00F50198" w:rsidRDefault="00D06804">
      <w:pPr>
        <w:pStyle w:val="ImageCaption"/>
      </w:pPr>
      <w:r>
        <w:t>Вывод имен файлов из file.txt, имеющих расширение .conf и запись их в conf.txt.</w:t>
      </w:r>
    </w:p>
    <w:p w:rsidR="00F50198" w:rsidRDefault="00D06804">
      <w:pPr>
        <w:pStyle w:val="Compact"/>
        <w:numPr>
          <w:ilvl w:val="0"/>
          <w:numId w:val="5"/>
        </w:numPr>
      </w:pPr>
      <w:r>
        <w:t>Опреде</w:t>
      </w:r>
      <w:r>
        <w:t>ляю, какие файлы в домашнем каталоге имеют имена, начинавшиеся с символа c, используя grep и find:</w:t>
      </w:r>
    </w:p>
    <w:p w:rsidR="00F50198" w:rsidRDefault="00D06804">
      <w:pPr>
        <w:pStyle w:val="CaptionedFigure"/>
      </w:pPr>
      <w:bookmarkStart w:id="10" w:name="fig:003"/>
      <w:r>
        <w:rPr>
          <w:noProof/>
          <w:lang w:eastAsia="ru-RU"/>
        </w:rPr>
        <w:drawing>
          <wp:inline distT="0" distB="0" distL="0" distR="0">
            <wp:extent cx="4029075" cy="962025"/>
            <wp:effectExtent l="0" t="0" r="0" b="0"/>
            <wp:docPr id="3" name="Picture" descr="Определение файлов, название которых начинается с символа c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3.jp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9075" cy="962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"/>
    </w:p>
    <w:p w:rsidR="00F50198" w:rsidRDefault="00D06804">
      <w:pPr>
        <w:pStyle w:val="ImageCaption"/>
      </w:pPr>
      <w:r>
        <w:t>Определение файлов, название которых начинается с символа c.</w:t>
      </w:r>
    </w:p>
    <w:p w:rsidR="00F50198" w:rsidRDefault="00D06804">
      <w:pPr>
        <w:pStyle w:val="Compact"/>
        <w:numPr>
          <w:ilvl w:val="0"/>
          <w:numId w:val="6"/>
        </w:numPr>
      </w:pPr>
      <w:r>
        <w:t>Выведите на экран имена файлов из каталога /etc, начинающиеся с символа h, используя команду f</w:t>
      </w:r>
      <w:r>
        <w:t>ind:</w:t>
      </w:r>
    </w:p>
    <w:p w:rsidR="00F50198" w:rsidRDefault="00D06804">
      <w:pPr>
        <w:pStyle w:val="CaptionedFigure"/>
      </w:pPr>
      <w:bookmarkStart w:id="11" w:name="fig:004"/>
      <w:r>
        <w:rPr>
          <w:noProof/>
          <w:lang w:eastAsia="ru-RU"/>
        </w:rPr>
        <w:drawing>
          <wp:inline distT="0" distB="0" distL="0" distR="0">
            <wp:extent cx="4610100" cy="1333500"/>
            <wp:effectExtent l="0" t="0" r="0" b="0"/>
            <wp:docPr id="4" name="Picture" descr="Вывод файлов, имена которых начинаются с символа h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4.jp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133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"/>
    </w:p>
    <w:p w:rsidR="00F50198" w:rsidRDefault="00D06804">
      <w:pPr>
        <w:pStyle w:val="ImageCaption"/>
      </w:pPr>
      <w:r>
        <w:t>Вывод файлов, имена которых начинаются с символа h.</w:t>
      </w:r>
    </w:p>
    <w:p w:rsidR="00F50198" w:rsidRDefault="00D06804">
      <w:pPr>
        <w:pStyle w:val="Compact"/>
        <w:numPr>
          <w:ilvl w:val="0"/>
          <w:numId w:val="7"/>
        </w:numPr>
      </w:pPr>
      <w:r>
        <w:t>Запускаю в фоновом режиме процесс, который будет записывать в файл ~/logfile файлы, имена которых начинаются с log, для этого в конце команды ставлю &amp;:</w:t>
      </w:r>
    </w:p>
    <w:p w:rsidR="00F50198" w:rsidRDefault="00D06804">
      <w:pPr>
        <w:pStyle w:val="CaptionedFigure"/>
      </w:pPr>
      <w:bookmarkStart w:id="12" w:name="fig:005"/>
      <w:r>
        <w:rPr>
          <w:noProof/>
          <w:lang w:eastAsia="ru-RU"/>
        </w:rPr>
        <w:drawing>
          <wp:inline distT="0" distB="0" distL="0" distR="0">
            <wp:extent cx="5334000" cy="547076"/>
            <wp:effectExtent l="0" t="0" r="0" b="0"/>
            <wp:docPr id="5" name="Picture" descr="Запуск процесса в фоновом режиме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5.jp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"/>
    </w:p>
    <w:p w:rsidR="00F50198" w:rsidRDefault="00D06804">
      <w:pPr>
        <w:pStyle w:val="ImageCaption"/>
      </w:pPr>
      <w:r>
        <w:t>Запуск процесса в фоновом режиме.</w:t>
      </w:r>
    </w:p>
    <w:p w:rsidR="00F50198" w:rsidRDefault="00D06804">
      <w:pPr>
        <w:pStyle w:val="Compact"/>
        <w:numPr>
          <w:ilvl w:val="0"/>
          <w:numId w:val="8"/>
        </w:numPr>
      </w:pPr>
      <w:r>
        <w:t>Удаляю файл ~/logfile, используя команду rm:</w:t>
      </w:r>
    </w:p>
    <w:p w:rsidR="00F50198" w:rsidRDefault="00D06804">
      <w:pPr>
        <w:pStyle w:val="CaptionedFigure"/>
      </w:pPr>
      <w:bookmarkStart w:id="13" w:name="fig:006"/>
      <w:r>
        <w:rPr>
          <w:noProof/>
          <w:lang w:eastAsia="ru-RU"/>
        </w:rPr>
        <w:drawing>
          <wp:inline distT="0" distB="0" distL="0" distR="0">
            <wp:extent cx="5334000" cy="1155400"/>
            <wp:effectExtent l="0" t="0" r="0" b="0"/>
            <wp:docPr id="6" name="Picture" descr="Удаление файл ~/logfil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6.jp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55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"/>
    </w:p>
    <w:p w:rsidR="00F50198" w:rsidRDefault="00D06804">
      <w:pPr>
        <w:pStyle w:val="ImageCaption"/>
      </w:pPr>
      <w:r>
        <w:t>Удаление файл ~/logfile</w:t>
      </w:r>
    </w:p>
    <w:p w:rsidR="00F50198" w:rsidRDefault="00D06804">
      <w:pPr>
        <w:pStyle w:val="Compact"/>
        <w:numPr>
          <w:ilvl w:val="0"/>
          <w:numId w:val="9"/>
        </w:numPr>
      </w:pPr>
      <w:r>
        <w:lastRenderedPageBreak/>
        <w:t>Запускаю из консоли в фоновом режиме редактор gedit:</w:t>
      </w:r>
    </w:p>
    <w:p w:rsidR="00F50198" w:rsidRDefault="00D06804">
      <w:pPr>
        <w:pStyle w:val="CaptionedFigure"/>
      </w:pPr>
      <w:bookmarkStart w:id="14" w:name="fig:007"/>
      <w:r>
        <w:rPr>
          <w:noProof/>
          <w:lang w:eastAsia="ru-RU"/>
        </w:rPr>
        <w:drawing>
          <wp:inline distT="0" distB="0" distL="0" distR="0">
            <wp:extent cx="3419475" cy="581025"/>
            <wp:effectExtent l="0" t="0" r="0" b="0"/>
            <wp:docPr id="7" name="Picture" descr="Запуск из консоли в фоновом режиме редакторф gedit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7.jp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19475" cy="581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"/>
    </w:p>
    <w:p w:rsidR="00F50198" w:rsidRDefault="00D06804">
      <w:pPr>
        <w:pStyle w:val="ImageCaption"/>
      </w:pPr>
      <w:r>
        <w:t>Запуск из консоли в фоновом режиме редакторф gedit.</w:t>
      </w:r>
    </w:p>
    <w:p w:rsidR="00F50198" w:rsidRDefault="00D06804">
      <w:pPr>
        <w:pStyle w:val="Compact"/>
        <w:numPr>
          <w:ilvl w:val="0"/>
          <w:numId w:val="10"/>
        </w:numPr>
      </w:pPr>
      <w:r>
        <w:t>Определяю идентификатор процесса gedit, используя команду ps, конвейер и фильт</w:t>
      </w:r>
      <w:r>
        <w:t>р grep, также определяю идентефикаторы всех запущенных процессов с помощью команды ps:</w:t>
      </w:r>
    </w:p>
    <w:p w:rsidR="00F50198" w:rsidRDefault="00D06804">
      <w:pPr>
        <w:pStyle w:val="CaptionedFigure"/>
      </w:pPr>
      <w:bookmarkStart w:id="15" w:name="fig:008"/>
      <w:r>
        <w:rPr>
          <w:noProof/>
          <w:lang w:eastAsia="ru-RU"/>
        </w:rPr>
        <w:drawing>
          <wp:inline distT="0" distB="0" distL="0" distR="0">
            <wp:extent cx="3200400" cy="609600"/>
            <wp:effectExtent l="0" t="0" r="0" b="0"/>
            <wp:docPr id="8" name="Picture" descr="Определение идентификатора процесса gedit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8.jp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60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"/>
    </w:p>
    <w:p w:rsidR="00F50198" w:rsidRDefault="00D06804">
      <w:pPr>
        <w:pStyle w:val="ImageCaption"/>
      </w:pPr>
      <w:r>
        <w:t>Определение идентификатора процесса gedit.</w:t>
      </w:r>
    </w:p>
    <w:p w:rsidR="00F50198" w:rsidRDefault="00D06804">
      <w:pPr>
        <w:pStyle w:val="CaptionedFigure"/>
      </w:pPr>
      <w:bookmarkStart w:id="16" w:name="fig:009"/>
      <w:r>
        <w:rPr>
          <w:noProof/>
          <w:lang w:eastAsia="ru-RU"/>
        </w:rPr>
        <w:drawing>
          <wp:inline distT="0" distB="0" distL="0" distR="0">
            <wp:extent cx="3648075" cy="1781175"/>
            <wp:effectExtent l="0" t="0" r="0" b="0"/>
            <wp:docPr id="9" name="Picture" descr="Определение идентификаторов запущенных процессов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9.jp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48075" cy="1781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"/>
    </w:p>
    <w:p w:rsidR="00F50198" w:rsidRDefault="00D06804">
      <w:pPr>
        <w:pStyle w:val="ImageCaption"/>
      </w:pPr>
      <w:r>
        <w:t>Определение идентификаторов запущенных процессов.</w:t>
      </w:r>
    </w:p>
    <w:p w:rsidR="00F50198" w:rsidRDefault="00D06804">
      <w:pPr>
        <w:pStyle w:val="Compact"/>
        <w:numPr>
          <w:ilvl w:val="0"/>
          <w:numId w:val="11"/>
        </w:numPr>
      </w:pPr>
      <w:r>
        <w:t>Получаю справку команды kill с помощью команды man, после чего ипользую её для завершения процесса gedit:</w:t>
      </w:r>
    </w:p>
    <w:p w:rsidR="00F50198" w:rsidRDefault="00D06804">
      <w:pPr>
        <w:pStyle w:val="CaptionedFigure"/>
      </w:pPr>
      <w:bookmarkStart w:id="17" w:name="fig:010"/>
      <w:r>
        <w:rPr>
          <w:noProof/>
          <w:lang w:eastAsia="ru-RU"/>
        </w:rPr>
        <w:drawing>
          <wp:inline distT="0" distB="0" distL="0" distR="0">
            <wp:extent cx="2752725" cy="857250"/>
            <wp:effectExtent l="0" t="0" r="0" b="0"/>
            <wp:docPr id="10" name="Picture" descr="Завершение процесса gedit с помощью команды kill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0.jp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52725" cy="857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7"/>
    </w:p>
    <w:p w:rsidR="00F50198" w:rsidRDefault="00D06804">
      <w:pPr>
        <w:pStyle w:val="ImageCaption"/>
      </w:pPr>
      <w:r>
        <w:t>Завершение процесса gedit с помощью команды kill.</w:t>
      </w:r>
    </w:p>
    <w:p w:rsidR="00F50198" w:rsidRDefault="00D06804">
      <w:pPr>
        <w:pStyle w:val="Compact"/>
        <w:numPr>
          <w:ilvl w:val="0"/>
          <w:numId w:val="12"/>
        </w:numPr>
      </w:pPr>
      <w:r>
        <w:t>Выполняю команду df, предварительно получив более подробную информацию о ней с помощью команды man</w:t>
      </w:r>
      <w:r>
        <w:t>:</w:t>
      </w:r>
    </w:p>
    <w:p w:rsidR="00F50198" w:rsidRDefault="00D06804">
      <w:pPr>
        <w:pStyle w:val="CaptionedFigure"/>
      </w:pPr>
      <w:bookmarkStart w:id="18" w:name="fig:011"/>
      <w:r>
        <w:rPr>
          <w:noProof/>
          <w:lang w:eastAsia="ru-RU"/>
        </w:rPr>
        <w:drawing>
          <wp:inline distT="0" distB="0" distL="0" distR="0">
            <wp:extent cx="5334000" cy="1251185"/>
            <wp:effectExtent l="0" t="0" r="0" b="0"/>
            <wp:docPr id="11" name="Picture" descr="Выполнение команды df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1.1.jp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511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8"/>
    </w:p>
    <w:p w:rsidR="00F50198" w:rsidRDefault="00D06804">
      <w:pPr>
        <w:pStyle w:val="ImageCaption"/>
      </w:pPr>
      <w:r>
        <w:t>Выполнение команды df.</w:t>
      </w:r>
    </w:p>
    <w:p w:rsidR="00F50198" w:rsidRDefault="00D06804">
      <w:pPr>
        <w:pStyle w:val="a0"/>
      </w:pPr>
      <w:r>
        <w:lastRenderedPageBreak/>
        <w:t>Затем с помощью команды man получаю более подобную информацию о команде du и выполняю её.</w:t>
      </w:r>
    </w:p>
    <w:p w:rsidR="00F50198" w:rsidRDefault="00D06804">
      <w:pPr>
        <w:pStyle w:val="CaptionedFigure"/>
      </w:pPr>
      <w:bookmarkStart w:id="19" w:name="fig:012"/>
      <w:r>
        <w:rPr>
          <w:noProof/>
          <w:lang w:eastAsia="ru-RU"/>
        </w:rPr>
        <w:drawing>
          <wp:inline distT="0" distB="0" distL="0" distR="0">
            <wp:extent cx="5334000" cy="1468418"/>
            <wp:effectExtent l="0" t="0" r="0" b="0"/>
            <wp:docPr id="12" name="Picture" descr="Выполнение команды du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1.2.jp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684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9"/>
    </w:p>
    <w:p w:rsidR="00F50198" w:rsidRDefault="00D06804">
      <w:pPr>
        <w:pStyle w:val="ImageCaption"/>
      </w:pPr>
      <w:r>
        <w:t>Выполнение команды du.</w:t>
      </w:r>
    </w:p>
    <w:p w:rsidR="00F50198" w:rsidRDefault="00D06804">
      <w:pPr>
        <w:pStyle w:val="Compact"/>
        <w:numPr>
          <w:ilvl w:val="0"/>
          <w:numId w:val="13"/>
        </w:numPr>
      </w:pPr>
      <w:r>
        <w:t>Воспользовавшись справкой команды find, вывожу имена всех директорий, имеющихся в домашнем каталоге.</w:t>
      </w:r>
    </w:p>
    <w:p w:rsidR="00F50198" w:rsidRDefault="00D06804">
      <w:pPr>
        <w:pStyle w:val="CaptionedFigure"/>
      </w:pPr>
      <w:bookmarkStart w:id="20" w:name="fig:013"/>
      <w:r>
        <w:rPr>
          <w:noProof/>
          <w:lang w:eastAsia="ru-RU"/>
        </w:rPr>
        <w:drawing>
          <wp:inline distT="0" distB="0" distL="0" distR="0">
            <wp:extent cx="4743450" cy="1219200"/>
            <wp:effectExtent l="0" t="0" r="0" b="0"/>
            <wp:docPr id="13" name="Picture" descr="Выведение имен директорий, содержащихся в домашнем каталоге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2.jp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43450" cy="121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0"/>
    </w:p>
    <w:p w:rsidR="00F50198" w:rsidRDefault="00D06804">
      <w:pPr>
        <w:pStyle w:val="ImageCaption"/>
      </w:pPr>
      <w:r>
        <w:t>Выведение и</w:t>
      </w:r>
      <w:r>
        <w:t>мен директорий, содержащихся в домашнем каталоге.</w:t>
      </w:r>
    </w:p>
    <w:p w:rsidR="00F50198" w:rsidRDefault="00D06804">
      <w:pPr>
        <w:pStyle w:val="1"/>
      </w:pPr>
      <w:bookmarkStart w:id="21" w:name="вывод"/>
      <w:bookmarkStart w:id="22" w:name="_Toc102589856"/>
      <w:bookmarkEnd w:id="7"/>
      <w:r>
        <w:t>Вывод</w:t>
      </w:r>
      <w:bookmarkEnd w:id="22"/>
    </w:p>
    <w:p w:rsidR="00F50198" w:rsidRDefault="00D06804">
      <w:pPr>
        <w:pStyle w:val="FirstParagraph"/>
      </w:pPr>
      <w:r>
        <w:t>Я ознакомилась с инструментами поиска файлов и фильтрации текстовых данных, а также приобрела практические навыки по управлению процессами (и заданиями), по проверке использования диска и обслуживанию</w:t>
      </w:r>
      <w:r>
        <w:t xml:space="preserve"> файловых систем.</w:t>
      </w:r>
    </w:p>
    <w:p w:rsidR="00F50198" w:rsidRDefault="00D06804">
      <w:pPr>
        <w:pStyle w:val="1"/>
      </w:pPr>
      <w:bookmarkStart w:id="23" w:name="контрольные-вопросы"/>
      <w:bookmarkStart w:id="24" w:name="_Toc102589857"/>
      <w:bookmarkEnd w:id="21"/>
      <w:r>
        <w:t>Контрольные вопросы</w:t>
      </w:r>
      <w:bookmarkEnd w:id="24"/>
    </w:p>
    <w:p w:rsidR="00F50198" w:rsidRDefault="00D06804">
      <w:pPr>
        <w:pStyle w:val="Compact"/>
        <w:numPr>
          <w:ilvl w:val="0"/>
          <w:numId w:val="14"/>
        </w:numPr>
      </w:pPr>
      <w:r>
        <w:t>Какие потоки ввода вывода вы знаете?</w:t>
      </w:r>
    </w:p>
    <w:p w:rsidR="00F50198" w:rsidRDefault="00D06804">
      <w:pPr>
        <w:pStyle w:val="FirstParagraph"/>
      </w:pPr>
      <w:r>
        <w:t>– stdin — стандартный поток ввода (по умолчанию: клавиатура), файловый дескриптор 0;</w:t>
      </w:r>
    </w:p>
    <w:p w:rsidR="00F50198" w:rsidRDefault="00D06804">
      <w:pPr>
        <w:pStyle w:val="a0"/>
      </w:pPr>
      <w:r>
        <w:t>– stdout — стандартный поток вывода (по умолчанию: консоль), файловый дескриптор 1;</w:t>
      </w:r>
    </w:p>
    <w:p w:rsidR="00F50198" w:rsidRDefault="00D06804">
      <w:pPr>
        <w:pStyle w:val="a0"/>
      </w:pPr>
      <w:r>
        <w:t>– stderr — с</w:t>
      </w:r>
      <w:r>
        <w:t>тандартный поток вывод сообщений об ошибках (по умолчанию: консоль), файловый дескриптор 2.</w:t>
      </w:r>
    </w:p>
    <w:p w:rsidR="00F50198" w:rsidRDefault="00D06804">
      <w:pPr>
        <w:pStyle w:val="Compact"/>
        <w:numPr>
          <w:ilvl w:val="0"/>
          <w:numId w:val="15"/>
        </w:numPr>
      </w:pPr>
      <w:r>
        <w:t>Объясните разницу между операцией &gt; и &gt;&gt;.</w:t>
      </w:r>
    </w:p>
    <w:p w:rsidR="00F50198" w:rsidRDefault="00D06804">
      <w:pPr>
        <w:pStyle w:val="FirstParagraph"/>
      </w:pPr>
      <w:r>
        <w:t>“&gt;” - это открывает файл на перезапись, когда “&gt;&gt;” открывает файл на дозапись.</w:t>
      </w:r>
    </w:p>
    <w:p w:rsidR="00F50198" w:rsidRDefault="00D06804">
      <w:pPr>
        <w:pStyle w:val="Compact"/>
        <w:numPr>
          <w:ilvl w:val="0"/>
          <w:numId w:val="16"/>
        </w:numPr>
      </w:pPr>
      <w:r>
        <w:t>Что такое конвейер?</w:t>
      </w:r>
    </w:p>
    <w:p w:rsidR="00F50198" w:rsidRDefault="00D06804">
      <w:pPr>
        <w:pStyle w:val="FirstParagraph"/>
      </w:pPr>
      <w:r>
        <w:lastRenderedPageBreak/>
        <w:t>Конвейер – это направле</w:t>
      </w:r>
      <w:r>
        <w:t>ние вывода на вход для следующей команды.</w:t>
      </w:r>
    </w:p>
    <w:p w:rsidR="00F50198" w:rsidRDefault="00D06804">
      <w:pPr>
        <w:pStyle w:val="Compact"/>
        <w:numPr>
          <w:ilvl w:val="0"/>
          <w:numId w:val="17"/>
        </w:numPr>
      </w:pPr>
      <w:r>
        <w:t>Что такое процесс? Чем это понятие отличается от программы?</w:t>
      </w:r>
    </w:p>
    <w:p w:rsidR="00F50198" w:rsidRDefault="00D06804">
      <w:pPr>
        <w:pStyle w:val="FirstParagraph"/>
      </w:pPr>
      <w:r>
        <w:t>Процесс - это исполняемая программа. Программа - это набор инструкций, которые выполняют определенную задачу при выполнении компьютером, в то время как процесс является экземпляром выполняемой компьютерной программы. Таким образом, в этом главное отличие п</w:t>
      </w:r>
      <w:r>
        <w:t>рограммы и процесса.</w:t>
      </w:r>
    </w:p>
    <w:p w:rsidR="00F50198" w:rsidRDefault="00D06804">
      <w:pPr>
        <w:pStyle w:val="Compact"/>
        <w:numPr>
          <w:ilvl w:val="0"/>
          <w:numId w:val="18"/>
        </w:numPr>
      </w:pPr>
      <w:r>
        <w:t>Что такое PID и GID?</w:t>
      </w:r>
    </w:p>
    <w:p w:rsidR="00F50198" w:rsidRDefault="00D06804">
      <w:pPr>
        <w:pStyle w:val="FirstParagraph"/>
      </w:pPr>
      <w:r>
        <w:t>PID: это идентификатор процесса (PID) процесса, который вы вызываете. GID: идентификатор группы. Все группы Linux определяются GID (идентификаторами групп). GID хранятся в файле / etc / groups.</w:t>
      </w:r>
    </w:p>
    <w:p w:rsidR="00F50198" w:rsidRDefault="00D06804">
      <w:pPr>
        <w:pStyle w:val="Compact"/>
        <w:numPr>
          <w:ilvl w:val="0"/>
          <w:numId w:val="19"/>
        </w:numPr>
      </w:pPr>
      <w:r>
        <w:t>Что такое задачи и к</w:t>
      </w:r>
      <w:r>
        <w:t>акая команда позволяет ими управлять?</w:t>
      </w:r>
    </w:p>
    <w:p w:rsidR="00F50198" w:rsidRDefault="00D06804">
      <w:pPr>
        <w:pStyle w:val="FirstParagraph"/>
      </w:pPr>
      <w:r>
        <w:t>Любую выполняющуюся в консоли команду или внешнюю программу можно запустить в фоновом режиме. Для этого следует в конце имени команды указать знак амперсанда &amp;. Например: gedit &amp;</w:t>
      </w:r>
    </w:p>
    <w:p w:rsidR="00F50198" w:rsidRDefault="00D06804">
      <w:pPr>
        <w:pStyle w:val="Compact"/>
        <w:numPr>
          <w:ilvl w:val="0"/>
          <w:numId w:val="20"/>
        </w:numPr>
      </w:pPr>
      <w:r>
        <w:t>Найдите информацию об утилитах top и ht</w:t>
      </w:r>
      <w:r>
        <w:t>op. Каковы их функции?</w:t>
      </w:r>
    </w:p>
    <w:p w:rsidR="00F50198" w:rsidRDefault="00D06804">
      <w:pPr>
        <w:pStyle w:val="FirstParagraph"/>
      </w:pPr>
      <w:r>
        <w:t>Top - отобразить запущенные процессы, используемые ими ресурсы и другую полезную информацию (с автоматическим обновлением данных).</w:t>
      </w:r>
    </w:p>
    <w:p w:rsidR="00F50198" w:rsidRDefault="00D06804">
      <w:pPr>
        <w:pStyle w:val="a0"/>
      </w:pPr>
      <w:r>
        <w:t>Htop - показывает динамический список системных процессов, список обычно выравнивается по использовани</w:t>
      </w:r>
      <w:r>
        <w:t>ю ЦПУ. В отличие от top, htop показывает все процессы в системе. Также показывает время непрерывной работы, использование процессоров и памяти. Htop часто применяется в тех случаях, когда информации даваемой утилитой top недостаточно, например при поиске у</w:t>
      </w:r>
      <w:r>
        <w:t>течек памяти в процессах.</w:t>
      </w:r>
    </w:p>
    <w:p w:rsidR="00F50198" w:rsidRDefault="00D06804">
      <w:pPr>
        <w:pStyle w:val="Compact"/>
        <w:numPr>
          <w:ilvl w:val="0"/>
          <w:numId w:val="21"/>
        </w:numPr>
      </w:pPr>
      <w:r>
        <w:t>Назовите и дайте характеристику команде поиска файлов. Приведите примеры использования этой команды.</w:t>
      </w:r>
    </w:p>
    <w:p w:rsidR="00F50198" w:rsidRDefault="00D06804">
      <w:pPr>
        <w:pStyle w:val="FirstParagraph"/>
      </w:pPr>
      <w:r>
        <w:t>Команда find используется для поиска и отображения на экран имён файлов, соответствующих заданной строке символов. Формат команды</w:t>
      </w:r>
      <w:r>
        <w:t>: find путь [-опции]</w:t>
      </w:r>
    </w:p>
    <w:p w:rsidR="00F50198" w:rsidRDefault="00D06804">
      <w:pPr>
        <w:pStyle w:val="CaptionedFigure"/>
      </w:pPr>
      <w:bookmarkStart w:id="25" w:name="fig:001"/>
      <w:r>
        <w:rPr>
          <w:noProof/>
          <w:lang w:eastAsia="ru-RU"/>
        </w:rPr>
        <w:drawing>
          <wp:inline distT="0" distB="0" distL="0" distR="0">
            <wp:extent cx="4610100" cy="1333500"/>
            <wp:effectExtent l="0" t="0" r="0" b="0"/>
            <wp:docPr id="14" name="Picture" descr="Пример использования команды find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4.jp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133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 w:rsidR="00F50198" w:rsidRDefault="00D06804">
      <w:pPr>
        <w:pStyle w:val="ImageCaption"/>
      </w:pPr>
      <w:r>
        <w:t>Пример использования команды find.</w:t>
      </w:r>
    </w:p>
    <w:p w:rsidR="00F50198" w:rsidRDefault="00D06804">
      <w:pPr>
        <w:pStyle w:val="Compact"/>
        <w:numPr>
          <w:ilvl w:val="0"/>
          <w:numId w:val="22"/>
        </w:numPr>
      </w:pPr>
      <w:r>
        <w:t>Можно ли по контексту (содержанию) найти файл? Если да, то как?</w:t>
      </w:r>
    </w:p>
    <w:p w:rsidR="00F50198" w:rsidRDefault="00D06804">
      <w:pPr>
        <w:pStyle w:val="FirstParagraph"/>
      </w:pPr>
      <w:r>
        <w:t>Да, воспользовавшись командой grep. Формат команды: grep строка имя_файла.</w:t>
      </w:r>
    </w:p>
    <w:p w:rsidR="00F50198" w:rsidRDefault="00D06804">
      <w:pPr>
        <w:pStyle w:val="Compact"/>
        <w:numPr>
          <w:ilvl w:val="0"/>
          <w:numId w:val="23"/>
        </w:numPr>
      </w:pPr>
      <w:r>
        <w:t>Как определить объем свободной памяти на жёстком диске?</w:t>
      </w:r>
    </w:p>
    <w:p w:rsidR="00F50198" w:rsidRDefault="00D06804">
      <w:pPr>
        <w:pStyle w:val="FirstParagraph"/>
      </w:pPr>
      <w:r>
        <w:lastRenderedPageBreak/>
        <w:t>Для определения объёма свободного пространства на файловой системе можно воспользоваться командой df, которая выведет на экран список всех файловых систем в соответствии с именами устройств, с указанием размера и точки монтирования.</w:t>
      </w:r>
    </w:p>
    <w:p w:rsidR="00F50198" w:rsidRDefault="00D06804">
      <w:pPr>
        <w:pStyle w:val="Compact"/>
        <w:numPr>
          <w:ilvl w:val="0"/>
          <w:numId w:val="24"/>
        </w:numPr>
      </w:pPr>
      <w:r>
        <w:t>Как определить объем ва</w:t>
      </w:r>
      <w:r>
        <w:t>шего домашнего каталога?</w:t>
      </w:r>
    </w:p>
    <w:p w:rsidR="00F50198" w:rsidRDefault="00D06804">
      <w:pPr>
        <w:pStyle w:val="FirstParagraph"/>
      </w:pPr>
      <w:r>
        <w:t>Команда du показывает число килобайт, используемое каждым файлом или каталогом.</w:t>
      </w:r>
    </w:p>
    <w:p w:rsidR="00F50198" w:rsidRDefault="00D06804">
      <w:pPr>
        <w:pStyle w:val="Compact"/>
        <w:numPr>
          <w:ilvl w:val="0"/>
          <w:numId w:val="25"/>
        </w:numPr>
      </w:pPr>
      <w:r>
        <w:t>Как удалить зависший процесс?</w:t>
      </w:r>
    </w:p>
    <w:p w:rsidR="00F50198" w:rsidRDefault="00D06804">
      <w:pPr>
        <w:pStyle w:val="FirstParagraph"/>
      </w:pPr>
      <w:r>
        <w:t>Команда kill служит для завершения процесса.</w:t>
      </w:r>
      <w:bookmarkEnd w:id="23"/>
    </w:p>
    <w:sectPr w:rsidR="00F50198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06804" w:rsidRDefault="00D06804">
      <w:pPr>
        <w:spacing w:after="0"/>
      </w:pPr>
      <w:r>
        <w:separator/>
      </w:r>
    </w:p>
  </w:endnote>
  <w:endnote w:type="continuationSeparator" w:id="0">
    <w:p w:rsidR="00D06804" w:rsidRDefault="00D0680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06804" w:rsidRDefault="00D06804">
      <w:r>
        <w:separator/>
      </w:r>
    </w:p>
  </w:footnote>
  <w:footnote w:type="continuationSeparator" w:id="0">
    <w:p w:rsidR="00D06804" w:rsidRDefault="00D0680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8C1C03F9"/>
    <w:multiLevelType w:val="multilevel"/>
    <w:tmpl w:val="2DE86128"/>
    <w:lvl w:ilvl="0">
      <w:start w:val="1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91A27D85"/>
    <w:multiLevelType w:val="multilevel"/>
    <w:tmpl w:val="105037B4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7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7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B3CBBDEE"/>
    <w:multiLevelType w:val="multilevel"/>
    <w:tmpl w:val="48EA8D4A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5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5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DA4300BD"/>
    <w:multiLevelType w:val="multilevel"/>
    <w:tmpl w:val="8DB4BD92"/>
    <w:lvl w:ilvl="0">
      <w:start w:val="1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4" w15:restartNumberingAfterBreak="0">
    <w:nsid w:val="EA454B4C"/>
    <w:multiLevelType w:val="multilevel"/>
    <w:tmpl w:val="8BA6DF3C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5" w15:restartNumberingAfterBreak="0">
    <w:nsid w:val="238D8174"/>
    <w:multiLevelType w:val="multilevel"/>
    <w:tmpl w:val="CF7C6534"/>
    <w:lvl w:ilvl="0">
      <w:start w:val="9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9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9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9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9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9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9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9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9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6" w15:restartNumberingAfterBreak="0">
    <w:nsid w:val="2C1AE401"/>
    <w:multiLevelType w:val="multilevel"/>
    <w:tmpl w:val="2B1AF66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7" w15:restartNumberingAfterBreak="0">
    <w:nsid w:val="41F388D6"/>
    <w:multiLevelType w:val="multilevel"/>
    <w:tmpl w:val="D1C02F5E"/>
    <w:lvl w:ilvl="0">
      <w:start w:val="10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0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0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0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0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0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0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0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0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8" w15:restartNumberingAfterBreak="0">
    <w:nsid w:val="47261BAD"/>
    <w:multiLevelType w:val="multilevel"/>
    <w:tmpl w:val="EE2EDB9A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" w15:restartNumberingAfterBreak="0">
    <w:nsid w:val="4FBE019A"/>
    <w:multiLevelType w:val="multilevel"/>
    <w:tmpl w:val="DEC255D4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6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6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0" w15:restartNumberingAfterBreak="0">
    <w:nsid w:val="5504A012"/>
    <w:multiLevelType w:val="multilevel"/>
    <w:tmpl w:val="D6CCE894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1" w15:restartNumberingAfterBreak="0">
    <w:nsid w:val="615F1ED2"/>
    <w:multiLevelType w:val="multilevel"/>
    <w:tmpl w:val="552A859A"/>
    <w:lvl w:ilvl="0">
      <w:start w:val="8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8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8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8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8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8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8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8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8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2" w15:restartNumberingAfterBreak="0">
    <w:nsid w:val="71315DCA"/>
    <w:multiLevelType w:val="multilevel"/>
    <w:tmpl w:val="8B0CBFEA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6"/>
  </w:num>
  <w:num w:numId="2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2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5">
    <w:abstractNumId w:val="8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6">
    <w:abstractNumId w:val="2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7">
    <w:abstractNumId w:val="9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8">
    <w:abstractNumId w:val="1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9">
    <w:abstractNumId w:val="11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">
    <w:abstractNumId w:val="5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1">
    <w:abstractNumId w:val="7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2">
    <w:abstractNumId w:val="3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3">
    <w:abstractNumId w:val="0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4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10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6">
    <w:abstractNumId w:val="12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7">
    <w:abstractNumId w:val="8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8">
    <w:abstractNumId w:val="2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9">
    <w:abstractNumId w:val="9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20">
    <w:abstractNumId w:val="1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21">
    <w:abstractNumId w:val="11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22">
    <w:abstractNumId w:val="5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23">
    <w:abstractNumId w:val="7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24">
    <w:abstractNumId w:val="3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25">
    <w:abstractNumId w:val="0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4E29B3"/>
    <w:rsid w:val="00590D07"/>
    <w:rsid w:val="00784D58"/>
    <w:rsid w:val="008D6863"/>
    <w:rsid w:val="00A1699E"/>
    <w:rsid w:val="00B86B75"/>
    <w:rsid w:val="00BC48D5"/>
    <w:rsid w:val="00C36279"/>
    <w:rsid w:val="00D06804"/>
    <w:rsid w:val="00E315A3"/>
    <w:rsid w:val="00F50198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B714FABE-9611-4B7E-830A-5E87FC9362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A1699E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g"/><Relationship Id="rId13" Type="http://schemas.openxmlformats.org/officeDocument/2006/relationships/image" Target="media/image7.jpg"/><Relationship Id="rId18" Type="http://schemas.openxmlformats.org/officeDocument/2006/relationships/image" Target="media/image12.jpg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image" Target="media/image1.jpg"/><Relationship Id="rId12" Type="http://schemas.openxmlformats.org/officeDocument/2006/relationships/image" Target="media/image6.jpg"/><Relationship Id="rId17" Type="http://schemas.openxmlformats.org/officeDocument/2006/relationships/image" Target="media/image11.jpg"/><Relationship Id="rId2" Type="http://schemas.openxmlformats.org/officeDocument/2006/relationships/styles" Target="styles.xml"/><Relationship Id="rId16" Type="http://schemas.openxmlformats.org/officeDocument/2006/relationships/image" Target="media/image10.jpg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jpg"/><Relationship Id="rId5" Type="http://schemas.openxmlformats.org/officeDocument/2006/relationships/footnotes" Target="footnotes.xml"/><Relationship Id="rId15" Type="http://schemas.openxmlformats.org/officeDocument/2006/relationships/image" Target="media/image9.jpg"/><Relationship Id="rId10" Type="http://schemas.openxmlformats.org/officeDocument/2006/relationships/image" Target="media/image4.jpg"/><Relationship Id="rId19" Type="http://schemas.openxmlformats.org/officeDocument/2006/relationships/image" Target="media/image13.jpg"/><Relationship Id="rId4" Type="http://schemas.openxmlformats.org/officeDocument/2006/relationships/webSettings" Target="webSettings.xml"/><Relationship Id="rId9" Type="http://schemas.openxmlformats.org/officeDocument/2006/relationships/image" Target="media/image3.jpg"/><Relationship Id="rId14" Type="http://schemas.openxmlformats.org/officeDocument/2006/relationships/image" Target="media/image8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1168</Words>
  <Characters>6661</Characters>
  <Application>Microsoft Office Word</Application>
  <DocSecurity>0</DocSecurity>
  <Lines>55</Lines>
  <Paragraphs>15</Paragraphs>
  <ScaleCrop>false</ScaleCrop>
  <Company/>
  <LinksUpToDate>false</LinksUpToDate>
  <CharactersWithSpaces>78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6</dc:title>
  <dc:creator>Арина Олеговна Аристова</dc:creator>
  <cp:keywords/>
  <cp:lastModifiedBy>Ирина Аристова</cp:lastModifiedBy>
  <cp:revision>3</cp:revision>
  <dcterms:created xsi:type="dcterms:W3CDTF">2022-05-04T17:50:00Z</dcterms:created>
  <dcterms:modified xsi:type="dcterms:W3CDTF">2022-05-04T17:50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mainfont">
    <vt:lpwstr>PT Serif</vt:lpwstr>
  </property>
  <property fmtid="{D5CDD505-2E9C-101B-9397-08002B2CF9AE}" pid="8" name="mainfontoptions">
    <vt:lpwstr>Ligatures=TeX</vt:lpwstr>
  </property>
  <property fmtid="{D5CDD505-2E9C-101B-9397-08002B2CF9AE}" pid="9" name="monofont">
    <vt:lpwstr>PT Mono</vt:lpwstr>
  </property>
  <property fmtid="{D5CDD505-2E9C-101B-9397-08002B2CF9AE}" pid="10" name="monofontoptions">
    <vt:lpwstr>Scale=MatchLowercase</vt:lpwstr>
  </property>
  <property fmtid="{D5CDD505-2E9C-101B-9397-08002B2CF9AE}" pid="11" name="papersize">
    <vt:lpwstr>a4paper</vt:lpwstr>
  </property>
  <property fmtid="{D5CDD505-2E9C-101B-9397-08002B2CF9AE}" pid="12" name="pdf-engine">
    <vt:lpwstr>lualatex</vt:lpwstr>
  </property>
  <property fmtid="{D5CDD505-2E9C-101B-9397-08002B2CF9AE}" pid="13" name="polyglossia-lang">
    <vt:lpwstr>russian</vt:lpwstr>
  </property>
  <property fmtid="{D5CDD505-2E9C-101B-9397-08002B2CF9AE}" pid="14" name="polyglossia-otherlangs">
    <vt:lpwstr>english</vt:lpwstr>
  </property>
  <property fmtid="{D5CDD505-2E9C-101B-9397-08002B2CF9AE}" pid="15" name="romanfont">
    <vt:lpwstr>PT Serif</vt:lpwstr>
  </property>
  <property fmtid="{D5CDD505-2E9C-101B-9397-08002B2CF9AE}" pid="16" name="romanfontoptions">
    <vt:lpwstr>Ligatures=TeX</vt:lpwstr>
  </property>
  <property fmtid="{D5CDD505-2E9C-101B-9397-08002B2CF9AE}" pid="17" name="sansfont">
    <vt:lpwstr>PT Sans</vt:lpwstr>
  </property>
  <property fmtid="{D5CDD505-2E9C-101B-9397-08002B2CF9AE}" pid="18" name="sansfontoptions">
    <vt:lpwstr>Ligatures=TeX,Scale=MatchLowercase</vt:lpwstr>
  </property>
  <property fmtid="{D5CDD505-2E9C-101B-9397-08002B2CF9AE}" pid="19" name="subtitle">
    <vt:lpwstr>Поиск файлов. Перенаправление ввода-вывода. Просмотр запущенных процессов</vt:lpwstr>
  </property>
  <property fmtid="{D5CDD505-2E9C-101B-9397-08002B2CF9AE}" pid="20" name="toc">
    <vt:lpwstr>True</vt:lpwstr>
  </property>
  <property fmtid="{D5CDD505-2E9C-101B-9397-08002B2CF9AE}" pid="21" name="toc-title">
    <vt:lpwstr>Содержание</vt:lpwstr>
  </property>
  <property fmtid="{D5CDD505-2E9C-101B-9397-08002B2CF9AE}" pid="22" name="toc_depth">
    <vt:lpwstr>2</vt:lpwstr>
  </property>
</Properties>
</file>